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FC577C" w14:textId="22F23C7F" w:rsidR="002D40C8" w:rsidRPr="00682C48" w:rsidRDefault="001124B8" w:rsidP="00376A53">
      <w:pPr>
        <w:spacing w:before="120" w:after="0" w:line="240" w:lineRule="auto"/>
        <w:jc w:val="center"/>
        <w:rPr>
          <w:b/>
          <w:color w:val="002060"/>
          <w:sz w:val="24"/>
          <w:szCs w:val="24"/>
        </w:rPr>
      </w:pPr>
      <w:r w:rsidRPr="00682C48">
        <w:rPr>
          <w:b/>
          <w:color w:val="002060"/>
          <w:sz w:val="24"/>
          <w:szCs w:val="24"/>
          <w:highlight w:val="yellow"/>
        </w:rPr>
        <w:fldChar w:fldCharType="begin"/>
      </w:r>
      <w:r w:rsidR="00DE682C" w:rsidRPr="00682C48">
        <w:rPr>
          <w:b/>
          <w:color w:val="002060"/>
          <w:sz w:val="24"/>
          <w:szCs w:val="24"/>
          <w:highlight w:val="yellow"/>
        </w:rPr>
        <w:instrText xml:space="preserve"> ASK  VendorName "Vendor Name?"  \* MERGEFORMAT </w:instrText>
      </w:r>
      <w:r w:rsidRPr="00682C48">
        <w:rPr>
          <w:b/>
          <w:color w:val="002060"/>
          <w:sz w:val="24"/>
          <w:szCs w:val="24"/>
          <w:highlight w:val="yellow"/>
        </w:rPr>
        <w:fldChar w:fldCharType="separate"/>
      </w:r>
      <w:r w:rsidR="00DE682C" w:rsidRPr="00682C48">
        <w:rPr>
          <w:b/>
          <w:color w:val="002060"/>
          <w:sz w:val="24"/>
          <w:szCs w:val="24"/>
          <w:highlight w:val="yellow"/>
        </w:rPr>
        <w:t>Vendor Name</w:t>
      </w:r>
      <w:r w:rsidRPr="00682C48">
        <w:rPr>
          <w:b/>
          <w:color w:val="002060"/>
          <w:sz w:val="24"/>
          <w:szCs w:val="24"/>
          <w:highlight w:val="yellow"/>
        </w:rPr>
        <w:fldChar w:fldCharType="end"/>
      </w:r>
      <w:r w:rsidRPr="00682C48">
        <w:rPr>
          <w:b/>
          <w:color w:val="002060"/>
          <w:sz w:val="24"/>
          <w:szCs w:val="24"/>
          <w:highlight w:val="yellow"/>
        </w:rPr>
        <w:fldChar w:fldCharType="begin"/>
      </w:r>
      <w:r w:rsidR="00DE682C" w:rsidRPr="00682C48">
        <w:rPr>
          <w:b/>
          <w:color w:val="002060"/>
          <w:sz w:val="24"/>
          <w:szCs w:val="24"/>
          <w:highlight w:val="yellow"/>
        </w:rPr>
        <w:instrText xml:space="preserve"> ASK  VendorName "Vendor Name?" \d "&lt;Vendor Name Here&gt;" \o  \* MERGEFORMAT </w:instrText>
      </w:r>
      <w:r w:rsidRPr="00682C48">
        <w:rPr>
          <w:b/>
          <w:color w:val="002060"/>
          <w:sz w:val="24"/>
          <w:szCs w:val="24"/>
          <w:highlight w:val="yellow"/>
        </w:rPr>
        <w:fldChar w:fldCharType="separate"/>
      </w:r>
      <w:r w:rsidR="00DE682C" w:rsidRPr="00682C48">
        <w:rPr>
          <w:b/>
          <w:color w:val="002060"/>
          <w:sz w:val="24"/>
          <w:szCs w:val="24"/>
          <w:highlight w:val="yellow"/>
        </w:rPr>
        <w:t>&lt;Vendor Name Here&gt;</w:t>
      </w:r>
      <w:r w:rsidRPr="00682C48">
        <w:rPr>
          <w:b/>
          <w:color w:val="002060"/>
          <w:sz w:val="24"/>
          <w:szCs w:val="24"/>
          <w:highlight w:val="yellow"/>
        </w:rPr>
        <w:fldChar w:fldCharType="end"/>
      </w:r>
      <w:r w:rsidRPr="00682C48">
        <w:rPr>
          <w:b/>
          <w:color w:val="002060"/>
          <w:sz w:val="24"/>
          <w:szCs w:val="24"/>
          <w:highlight w:val="yellow"/>
        </w:rPr>
        <w:fldChar w:fldCharType="begin"/>
      </w:r>
      <w:r w:rsidR="00DE682C" w:rsidRPr="00682C48">
        <w:rPr>
          <w:b/>
          <w:color w:val="002060"/>
          <w:sz w:val="24"/>
          <w:szCs w:val="24"/>
          <w:highlight w:val="yellow"/>
        </w:rPr>
        <w:instrText xml:space="preserve"> ASK   \* MERGEFORMAT </w:instrText>
      </w:r>
      <w:r w:rsidRPr="00682C48">
        <w:rPr>
          <w:b/>
          <w:color w:val="002060"/>
          <w:sz w:val="24"/>
          <w:szCs w:val="24"/>
          <w:highlight w:val="yellow"/>
        </w:rPr>
        <w:fldChar w:fldCharType="end"/>
      </w:r>
      <w:r w:rsidRPr="00682C48">
        <w:rPr>
          <w:b/>
          <w:color w:val="002060"/>
          <w:sz w:val="24"/>
          <w:szCs w:val="24"/>
          <w:highlight w:val="yellow"/>
        </w:rPr>
        <w:fldChar w:fldCharType="begin"/>
      </w:r>
      <w:r w:rsidR="00DE682C" w:rsidRPr="00682C48">
        <w:rPr>
          <w:b/>
          <w:color w:val="002060"/>
          <w:sz w:val="24"/>
          <w:szCs w:val="24"/>
          <w:highlight w:val="yellow"/>
        </w:rPr>
        <w:instrText xml:space="preserve"> ASK   \* MERGEFORMAT </w:instrText>
      </w:r>
      <w:r w:rsidRPr="00682C48">
        <w:rPr>
          <w:b/>
          <w:color w:val="002060"/>
          <w:sz w:val="24"/>
          <w:szCs w:val="24"/>
          <w:highlight w:val="yellow"/>
        </w:rPr>
        <w:fldChar w:fldCharType="end"/>
      </w:r>
      <w:r w:rsidR="00682C48" w:rsidRPr="00682C48">
        <w:rPr>
          <w:b/>
          <w:color w:val="002060"/>
          <w:sz w:val="24"/>
          <w:szCs w:val="24"/>
        </w:rPr>
        <w:t>Open Dental</w:t>
      </w:r>
      <w:r w:rsidR="006A0FD4" w:rsidRPr="00682C48">
        <w:rPr>
          <w:b/>
          <w:color w:val="002060"/>
          <w:sz w:val="24"/>
          <w:szCs w:val="24"/>
        </w:rPr>
        <w:t xml:space="preserve"> &amp;</w:t>
      </w:r>
      <w:r w:rsidR="00ED6C69" w:rsidRPr="00682C48">
        <w:rPr>
          <w:b/>
          <w:color w:val="002060"/>
          <w:sz w:val="24"/>
          <w:szCs w:val="24"/>
        </w:rPr>
        <w:t xml:space="preserve"> </w:t>
      </w:r>
      <w:r w:rsidR="0071545C" w:rsidRPr="00682C48">
        <w:rPr>
          <w:b/>
          <w:color w:val="002060"/>
          <w:sz w:val="24"/>
          <w:szCs w:val="24"/>
        </w:rPr>
        <w:t>Change Healthcare</w:t>
      </w:r>
    </w:p>
    <w:p w14:paraId="1CB512BB" w14:textId="77777777" w:rsidR="00ED6C69" w:rsidRPr="00682C48" w:rsidRDefault="00ED6C69" w:rsidP="00376A53">
      <w:pPr>
        <w:spacing w:after="120" w:line="240" w:lineRule="auto"/>
        <w:jc w:val="center"/>
        <w:rPr>
          <w:b/>
          <w:color w:val="002060"/>
          <w:sz w:val="24"/>
          <w:szCs w:val="24"/>
        </w:rPr>
      </w:pPr>
      <w:r w:rsidRPr="00682C48">
        <w:rPr>
          <w:b/>
          <w:color w:val="002060"/>
          <w:sz w:val="24"/>
          <w:szCs w:val="24"/>
        </w:rPr>
        <w:t>Provider Initiation Lead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6"/>
        <w:gridCol w:w="3145"/>
        <w:gridCol w:w="1153"/>
        <w:gridCol w:w="596"/>
        <w:gridCol w:w="918"/>
        <w:gridCol w:w="800"/>
        <w:gridCol w:w="1332"/>
      </w:tblGrid>
      <w:tr w:rsidR="00682C48" w:rsidRPr="00682C48" w14:paraId="24B5BCF6" w14:textId="77777777" w:rsidTr="000B25C4">
        <w:trPr>
          <w:trHeight w:val="458"/>
        </w:trPr>
        <w:tc>
          <w:tcPr>
            <w:tcW w:w="2898" w:type="dxa"/>
            <w:vAlign w:val="center"/>
          </w:tcPr>
          <w:p w14:paraId="699C4BE0" w14:textId="1BFB36BC" w:rsidR="00DC2D00" w:rsidRPr="00682C48" w:rsidRDefault="00CA0B2D" w:rsidP="00CA0B2D">
            <w:pPr>
              <w:rPr>
                <w:color w:val="002060"/>
              </w:rPr>
            </w:pPr>
            <w:r>
              <w:rPr>
                <w:color w:val="002060"/>
              </w:rPr>
              <w:t>Practice legal name</w:t>
            </w:r>
          </w:p>
        </w:tc>
        <w:tc>
          <w:tcPr>
            <w:tcW w:w="8118" w:type="dxa"/>
            <w:gridSpan w:val="6"/>
            <w:vAlign w:val="center"/>
          </w:tcPr>
          <w:p w14:paraId="2C17B634" w14:textId="0C4F1B2A" w:rsidR="00DC2D00" w:rsidRPr="00682C48" w:rsidRDefault="00DC2D00" w:rsidP="00B3219A">
            <w:pPr>
              <w:rPr>
                <w:color w:val="002060"/>
              </w:rPr>
            </w:pPr>
          </w:p>
        </w:tc>
      </w:tr>
      <w:tr w:rsidR="00682C48" w:rsidRPr="00682C48" w14:paraId="540901A3" w14:textId="77777777" w:rsidTr="00376A53">
        <w:trPr>
          <w:trHeight w:val="449"/>
        </w:trPr>
        <w:tc>
          <w:tcPr>
            <w:tcW w:w="2898" w:type="dxa"/>
            <w:vAlign w:val="center"/>
          </w:tcPr>
          <w:p w14:paraId="6B1EFB90" w14:textId="3E0432A1" w:rsidR="00376A53" w:rsidRPr="00682C48" w:rsidRDefault="00CA0B2D" w:rsidP="00376A53">
            <w:pPr>
              <w:rPr>
                <w:color w:val="002060"/>
              </w:rPr>
            </w:pPr>
            <w:r>
              <w:rPr>
                <w:color w:val="002060"/>
              </w:rPr>
              <w:t>Practice address</w:t>
            </w:r>
          </w:p>
        </w:tc>
        <w:tc>
          <w:tcPr>
            <w:tcW w:w="8118" w:type="dxa"/>
            <w:gridSpan w:val="6"/>
            <w:vAlign w:val="center"/>
          </w:tcPr>
          <w:p w14:paraId="1EA5A71F" w14:textId="184E3B8C" w:rsidR="00376A53" w:rsidRPr="00682C48" w:rsidRDefault="00376A53" w:rsidP="00F4265C">
            <w:pPr>
              <w:rPr>
                <w:color w:val="002060"/>
              </w:rPr>
            </w:pPr>
          </w:p>
        </w:tc>
      </w:tr>
      <w:tr w:rsidR="00682C48" w:rsidRPr="00682C48" w14:paraId="7B3EBC6E" w14:textId="77777777" w:rsidTr="00376A53">
        <w:trPr>
          <w:trHeight w:val="449"/>
        </w:trPr>
        <w:tc>
          <w:tcPr>
            <w:tcW w:w="2898" w:type="dxa"/>
            <w:vAlign w:val="center"/>
          </w:tcPr>
          <w:p w14:paraId="7890BEF3" w14:textId="65B395BC" w:rsidR="00376A53" w:rsidRPr="00682C48" w:rsidRDefault="00CA0B2D" w:rsidP="00376A53">
            <w:pPr>
              <w:rPr>
                <w:color w:val="002060"/>
              </w:rPr>
            </w:pPr>
            <w:r>
              <w:rPr>
                <w:color w:val="002060"/>
              </w:rPr>
              <w:t xml:space="preserve">Practice city </w:t>
            </w:r>
          </w:p>
        </w:tc>
        <w:tc>
          <w:tcPr>
            <w:tcW w:w="4410" w:type="dxa"/>
            <w:gridSpan w:val="2"/>
            <w:vAlign w:val="center"/>
          </w:tcPr>
          <w:p w14:paraId="63FA7054" w14:textId="093A2FF3" w:rsidR="00376A53" w:rsidRPr="00682C48" w:rsidRDefault="00376A53" w:rsidP="00B3219A">
            <w:pPr>
              <w:rPr>
                <w:color w:val="002060"/>
              </w:rPr>
            </w:pPr>
          </w:p>
        </w:tc>
        <w:tc>
          <w:tcPr>
            <w:tcW w:w="597" w:type="dxa"/>
            <w:vAlign w:val="center"/>
          </w:tcPr>
          <w:p w14:paraId="19B430B1" w14:textId="77777777" w:rsidR="00376A53" w:rsidRPr="00682C48" w:rsidRDefault="00376A53" w:rsidP="00B3219A">
            <w:pPr>
              <w:rPr>
                <w:color w:val="002060"/>
              </w:rPr>
            </w:pPr>
            <w:r w:rsidRPr="00682C48">
              <w:rPr>
                <w:color w:val="002060"/>
              </w:rPr>
              <w:t>ST</w:t>
            </w:r>
          </w:p>
        </w:tc>
        <w:tc>
          <w:tcPr>
            <w:tcW w:w="933" w:type="dxa"/>
            <w:vAlign w:val="center"/>
          </w:tcPr>
          <w:p w14:paraId="30BCB88A" w14:textId="4194791B" w:rsidR="00376A53" w:rsidRPr="00682C48" w:rsidRDefault="002F352D" w:rsidP="00B3219A">
            <w:pPr>
              <w:rPr>
                <w:color w:val="002060"/>
              </w:rPr>
            </w:pPr>
            <w:r w:rsidRPr="00682C48">
              <w:rPr>
                <w:color w:val="002060"/>
              </w:rPr>
              <w:t>CA</w:t>
            </w:r>
          </w:p>
        </w:tc>
        <w:tc>
          <w:tcPr>
            <w:tcW w:w="810" w:type="dxa"/>
            <w:vAlign w:val="center"/>
          </w:tcPr>
          <w:p w14:paraId="53004F7D" w14:textId="77777777" w:rsidR="00376A53" w:rsidRPr="00682C48" w:rsidRDefault="00376A53" w:rsidP="00CD02FC">
            <w:pPr>
              <w:rPr>
                <w:color w:val="002060"/>
              </w:rPr>
            </w:pPr>
            <w:r w:rsidRPr="00682C48">
              <w:rPr>
                <w:color w:val="002060"/>
              </w:rPr>
              <w:t>Zip</w:t>
            </w:r>
          </w:p>
        </w:tc>
        <w:tc>
          <w:tcPr>
            <w:tcW w:w="1368" w:type="dxa"/>
            <w:vAlign w:val="center"/>
          </w:tcPr>
          <w:p w14:paraId="4DF64194" w14:textId="43E6D305" w:rsidR="00376A53" w:rsidRPr="00682C48" w:rsidRDefault="00376A53" w:rsidP="00CD02FC">
            <w:pPr>
              <w:rPr>
                <w:color w:val="002060"/>
              </w:rPr>
            </w:pPr>
          </w:p>
        </w:tc>
      </w:tr>
      <w:tr w:rsidR="00682C48" w:rsidRPr="00682C48" w14:paraId="378C2B1C" w14:textId="77777777" w:rsidTr="00CD02FC">
        <w:trPr>
          <w:trHeight w:val="422"/>
        </w:trPr>
        <w:tc>
          <w:tcPr>
            <w:tcW w:w="2898" w:type="dxa"/>
            <w:vAlign w:val="center"/>
          </w:tcPr>
          <w:p w14:paraId="30CFB6DB" w14:textId="058BA528" w:rsidR="00376A53" w:rsidRPr="00682C48" w:rsidRDefault="00CA0B2D" w:rsidP="00CD02FC">
            <w:pPr>
              <w:rPr>
                <w:color w:val="002060"/>
              </w:rPr>
            </w:pPr>
            <w:r>
              <w:rPr>
                <w:color w:val="002060"/>
              </w:rPr>
              <w:t>Primary Contact Name</w:t>
            </w:r>
          </w:p>
        </w:tc>
        <w:tc>
          <w:tcPr>
            <w:tcW w:w="8118" w:type="dxa"/>
            <w:gridSpan w:val="6"/>
            <w:vAlign w:val="center"/>
          </w:tcPr>
          <w:p w14:paraId="2BA6C2CE" w14:textId="51D1E1AA" w:rsidR="00376A53" w:rsidRPr="00682C48" w:rsidRDefault="00376A53" w:rsidP="00CD02FC">
            <w:pPr>
              <w:rPr>
                <w:color w:val="002060"/>
              </w:rPr>
            </w:pPr>
          </w:p>
        </w:tc>
      </w:tr>
      <w:tr w:rsidR="00682C48" w:rsidRPr="00682C48" w14:paraId="0D9B859E" w14:textId="77777777" w:rsidTr="00CD02FC">
        <w:trPr>
          <w:trHeight w:val="350"/>
        </w:trPr>
        <w:tc>
          <w:tcPr>
            <w:tcW w:w="2898" w:type="dxa"/>
            <w:vAlign w:val="center"/>
          </w:tcPr>
          <w:p w14:paraId="175E9596" w14:textId="6868CAE4" w:rsidR="00376A53" w:rsidRPr="00682C48" w:rsidRDefault="00CA0B2D" w:rsidP="00CD02FC">
            <w:pPr>
              <w:rPr>
                <w:color w:val="002060"/>
              </w:rPr>
            </w:pPr>
            <w:r>
              <w:rPr>
                <w:color w:val="002060"/>
              </w:rPr>
              <w:t>Primary Contact Phone</w:t>
            </w:r>
          </w:p>
        </w:tc>
        <w:tc>
          <w:tcPr>
            <w:tcW w:w="3240" w:type="dxa"/>
            <w:vAlign w:val="center"/>
          </w:tcPr>
          <w:p w14:paraId="229D48C0" w14:textId="7BCB1491" w:rsidR="00376A53" w:rsidRPr="00682C48" w:rsidRDefault="00376A53" w:rsidP="00CD02FC">
            <w:pPr>
              <w:rPr>
                <w:color w:val="002060"/>
              </w:rPr>
            </w:pPr>
          </w:p>
        </w:tc>
        <w:tc>
          <w:tcPr>
            <w:tcW w:w="1767" w:type="dxa"/>
            <w:gridSpan w:val="2"/>
            <w:vAlign w:val="center"/>
          </w:tcPr>
          <w:p w14:paraId="06FCBC81" w14:textId="3E077B9F" w:rsidR="00376A53" w:rsidRPr="00682C48" w:rsidRDefault="00CA0B2D" w:rsidP="00CD02FC">
            <w:pPr>
              <w:rPr>
                <w:color w:val="002060"/>
              </w:rPr>
            </w:pPr>
            <w:r>
              <w:rPr>
                <w:color w:val="002060"/>
              </w:rPr>
              <w:t>Primary Contact Email</w:t>
            </w:r>
          </w:p>
        </w:tc>
        <w:tc>
          <w:tcPr>
            <w:tcW w:w="3111" w:type="dxa"/>
            <w:gridSpan w:val="3"/>
            <w:vAlign w:val="center"/>
          </w:tcPr>
          <w:p w14:paraId="28D850AB" w14:textId="0778E49B" w:rsidR="00376A53" w:rsidRPr="00682C48" w:rsidRDefault="00376A53" w:rsidP="00CD02FC">
            <w:pPr>
              <w:rPr>
                <w:color w:val="002060"/>
              </w:rPr>
            </w:pPr>
          </w:p>
        </w:tc>
      </w:tr>
      <w:tr w:rsidR="00682C48" w:rsidRPr="00682C48" w14:paraId="1C76F1A6" w14:textId="77777777" w:rsidTr="000B25C4">
        <w:trPr>
          <w:trHeight w:val="422"/>
        </w:trPr>
        <w:tc>
          <w:tcPr>
            <w:tcW w:w="2898" w:type="dxa"/>
            <w:vAlign w:val="center"/>
          </w:tcPr>
          <w:p w14:paraId="2261BB8B" w14:textId="25104EE2" w:rsidR="00376A53" w:rsidRPr="00682C48" w:rsidRDefault="00CA0B2D" w:rsidP="000B25C4">
            <w:pPr>
              <w:rPr>
                <w:color w:val="002060"/>
              </w:rPr>
            </w:pPr>
            <w:r>
              <w:rPr>
                <w:color w:val="002060"/>
              </w:rPr>
              <w:t>Enrollment Contact Name</w:t>
            </w:r>
          </w:p>
        </w:tc>
        <w:tc>
          <w:tcPr>
            <w:tcW w:w="8118" w:type="dxa"/>
            <w:gridSpan w:val="6"/>
            <w:vAlign w:val="center"/>
          </w:tcPr>
          <w:p w14:paraId="1A647F5E" w14:textId="38E0E866" w:rsidR="000027B3" w:rsidRPr="00682C48" w:rsidRDefault="000027B3" w:rsidP="00B3219A">
            <w:pPr>
              <w:rPr>
                <w:color w:val="002060"/>
              </w:rPr>
            </w:pPr>
          </w:p>
        </w:tc>
      </w:tr>
      <w:tr w:rsidR="00682C48" w:rsidRPr="00682C48" w14:paraId="74BE07DC" w14:textId="77777777" w:rsidTr="00AD3DA8">
        <w:trPr>
          <w:trHeight w:val="467"/>
        </w:trPr>
        <w:tc>
          <w:tcPr>
            <w:tcW w:w="2898" w:type="dxa"/>
            <w:vAlign w:val="center"/>
          </w:tcPr>
          <w:p w14:paraId="1A211F22" w14:textId="463E4E41" w:rsidR="00376A53" w:rsidRPr="00682C48" w:rsidRDefault="00CA0B2D" w:rsidP="00376A53">
            <w:pPr>
              <w:rPr>
                <w:color w:val="002060"/>
              </w:rPr>
            </w:pPr>
            <w:r>
              <w:rPr>
                <w:color w:val="002060"/>
              </w:rPr>
              <w:t>Enrollment Contact Phone</w:t>
            </w:r>
          </w:p>
        </w:tc>
        <w:tc>
          <w:tcPr>
            <w:tcW w:w="3240" w:type="dxa"/>
            <w:vAlign w:val="center"/>
          </w:tcPr>
          <w:p w14:paraId="03B42D2D" w14:textId="27407649" w:rsidR="000027B3" w:rsidRPr="00682C48" w:rsidRDefault="000027B3" w:rsidP="00B3219A">
            <w:pPr>
              <w:rPr>
                <w:color w:val="002060"/>
              </w:rPr>
            </w:pPr>
          </w:p>
        </w:tc>
        <w:tc>
          <w:tcPr>
            <w:tcW w:w="1767" w:type="dxa"/>
            <w:gridSpan w:val="2"/>
            <w:vAlign w:val="center"/>
          </w:tcPr>
          <w:p w14:paraId="3235D850" w14:textId="6929A20B" w:rsidR="00376A53" w:rsidRPr="00682C48" w:rsidRDefault="00CA0B2D" w:rsidP="00376A53">
            <w:pPr>
              <w:rPr>
                <w:color w:val="002060"/>
              </w:rPr>
            </w:pPr>
            <w:r>
              <w:rPr>
                <w:color w:val="002060"/>
              </w:rPr>
              <w:t>Enrollment Contact Email</w:t>
            </w:r>
          </w:p>
        </w:tc>
        <w:tc>
          <w:tcPr>
            <w:tcW w:w="3111" w:type="dxa"/>
            <w:gridSpan w:val="3"/>
            <w:vAlign w:val="center"/>
          </w:tcPr>
          <w:p w14:paraId="56B83B0B" w14:textId="479DB015" w:rsidR="000027B3" w:rsidRPr="00682C48" w:rsidRDefault="000027B3" w:rsidP="00AD3DA8">
            <w:pPr>
              <w:rPr>
                <w:color w:val="002060"/>
              </w:rPr>
            </w:pPr>
          </w:p>
        </w:tc>
      </w:tr>
    </w:tbl>
    <w:p w14:paraId="561562CD" w14:textId="77777777" w:rsidR="00ED6C69" w:rsidRDefault="00ED6C69" w:rsidP="007935A1">
      <w:pPr>
        <w:spacing w:line="240" w:lineRule="auto"/>
      </w:pPr>
    </w:p>
    <w:tbl>
      <w:tblPr>
        <w:tblStyle w:val="TableGrid"/>
        <w:tblW w:w="10980" w:type="dxa"/>
        <w:tblInd w:w="18" w:type="dxa"/>
        <w:tblLook w:val="04A0" w:firstRow="1" w:lastRow="0" w:firstColumn="1" w:lastColumn="0" w:noHBand="0" w:noVBand="1"/>
      </w:tblPr>
      <w:tblGrid>
        <w:gridCol w:w="1980"/>
        <w:gridCol w:w="3240"/>
        <w:gridCol w:w="5760"/>
      </w:tblGrid>
      <w:tr w:rsidR="00682C48" w:rsidRPr="00682C48" w14:paraId="6C7702F8" w14:textId="77777777" w:rsidTr="00294C2C">
        <w:trPr>
          <w:trHeight w:val="386"/>
        </w:trPr>
        <w:tc>
          <w:tcPr>
            <w:tcW w:w="1980" w:type="dxa"/>
            <w:vAlign w:val="center"/>
          </w:tcPr>
          <w:p w14:paraId="0D7C439E" w14:textId="694C5337" w:rsidR="00294C2C" w:rsidRPr="00682C48" w:rsidRDefault="00294C2C" w:rsidP="00682C48">
            <w:pPr>
              <w:spacing w:after="120"/>
              <w:rPr>
                <w:color w:val="002060"/>
                <w:sz w:val="24"/>
                <w:szCs w:val="24"/>
              </w:rPr>
            </w:pPr>
            <w:r w:rsidRPr="00682C48">
              <w:rPr>
                <w:color w:val="002060"/>
                <w:sz w:val="24"/>
                <w:szCs w:val="24"/>
              </w:rPr>
              <w:t xml:space="preserve">Number of </w:t>
            </w:r>
            <w:r w:rsidR="00682C48" w:rsidRPr="00682C48">
              <w:rPr>
                <w:color w:val="002060"/>
                <w:sz w:val="24"/>
                <w:szCs w:val="24"/>
              </w:rPr>
              <w:t>Providers</w:t>
            </w:r>
          </w:p>
        </w:tc>
        <w:tc>
          <w:tcPr>
            <w:tcW w:w="3240" w:type="dxa"/>
            <w:vAlign w:val="center"/>
          </w:tcPr>
          <w:p w14:paraId="733AC283" w14:textId="374CA5F1" w:rsidR="00294C2C" w:rsidRPr="00682C48" w:rsidRDefault="00294C2C" w:rsidP="00B3219A">
            <w:pPr>
              <w:rPr>
                <w:color w:val="00206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6BFB78D2" w14:textId="2428ADBB" w:rsidR="00294C2C" w:rsidRPr="00682C48" w:rsidRDefault="00294C2C" w:rsidP="00CD02FC">
            <w:pPr>
              <w:rPr>
                <w:i/>
                <w:color w:val="002060"/>
                <w:sz w:val="24"/>
                <w:szCs w:val="24"/>
              </w:rPr>
            </w:pPr>
            <w:r w:rsidRPr="00682C48">
              <w:rPr>
                <w:i/>
                <w:color w:val="002060"/>
                <w:sz w:val="24"/>
                <w:szCs w:val="24"/>
              </w:rPr>
              <w:t>Tax Id:</w:t>
            </w:r>
            <w:r w:rsidR="00CF72A1" w:rsidRPr="00682C48">
              <w:rPr>
                <w:i/>
                <w:color w:val="002060"/>
                <w:sz w:val="24"/>
                <w:szCs w:val="24"/>
              </w:rPr>
              <w:t xml:space="preserve"> </w:t>
            </w:r>
          </w:p>
          <w:p w14:paraId="63DE0839" w14:textId="6ECC06AB" w:rsidR="00294C2C" w:rsidRPr="00682C48" w:rsidRDefault="00294C2C" w:rsidP="00F44DFF">
            <w:pPr>
              <w:rPr>
                <w:i/>
                <w:color w:val="002060"/>
                <w:sz w:val="24"/>
                <w:szCs w:val="24"/>
              </w:rPr>
            </w:pPr>
            <w:r w:rsidRPr="00682C48">
              <w:rPr>
                <w:i/>
                <w:color w:val="002060"/>
                <w:sz w:val="24"/>
                <w:szCs w:val="24"/>
              </w:rPr>
              <w:t>NPI #:</w:t>
            </w:r>
            <w:r w:rsidR="00CF72A1" w:rsidRPr="00682C48">
              <w:rPr>
                <w:i/>
                <w:color w:val="002060"/>
                <w:sz w:val="24"/>
                <w:szCs w:val="24"/>
              </w:rPr>
              <w:t xml:space="preserve"> </w:t>
            </w:r>
          </w:p>
        </w:tc>
      </w:tr>
      <w:tr w:rsidR="00682C48" w:rsidRPr="00682C48" w14:paraId="6188484C" w14:textId="77777777" w:rsidTr="00294C2C">
        <w:trPr>
          <w:trHeight w:val="575"/>
        </w:trPr>
        <w:tc>
          <w:tcPr>
            <w:tcW w:w="1980" w:type="dxa"/>
            <w:vAlign w:val="center"/>
          </w:tcPr>
          <w:p w14:paraId="2CB9CC19" w14:textId="0139178D" w:rsidR="00294C2C" w:rsidRPr="00682C48" w:rsidRDefault="00CA0B2D" w:rsidP="002265FC">
            <w:pPr>
              <w:spacing w:after="120"/>
              <w:rPr>
                <w:color w:val="002060"/>
                <w:sz w:val="24"/>
                <w:szCs w:val="24"/>
              </w:rPr>
            </w:pPr>
            <w:r>
              <w:rPr>
                <w:color w:val="002060"/>
                <w:sz w:val="24"/>
                <w:szCs w:val="24"/>
              </w:rPr>
              <w:t>Number of locations</w:t>
            </w:r>
          </w:p>
        </w:tc>
        <w:tc>
          <w:tcPr>
            <w:tcW w:w="3240" w:type="dxa"/>
          </w:tcPr>
          <w:p w14:paraId="6ED7930D" w14:textId="4C13FD8D" w:rsidR="00294C2C" w:rsidRPr="00682C48" w:rsidRDefault="00294C2C" w:rsidP="00682C48">
            <w:pPr>
              <w:spacing w:after="120"/>
              <w:rPr>
                <w:color w:val="00206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5F314DDC" w14:textId="5E75F886" w:rsidR="00294C2C" w:rsidRPr="00682C48" w:rsidRDefault="00294C2C" w:rsidP="00F44DFF">
            <w:pPr>
              <w:spacing w:after="120"/>
              <w:rPr>
                <w:color w:val="002060"/>
                <w:sz w:val="24"/>
                <w:szCs w:val="24"/>
              </w:rPr>
            </w:pPr>
            <w:r w:rsidRPr="00682C48">
              <w:rPr>
                <w:color w:val="002060"/>
                <w:sz w:val="24"/>
                <w:szCs w:val="24"/>
              </w:rPr>
              <w:t>Provider name:</w:t>
            </w:r>
            <w:r w:rsidR="00CF72A1" w:rsidRPr="00682C48">
              <w:rPr>
                <w:color w:val="002060"/>
                <w:sz w:val="24"/>
                <w:szCs w:val="24"/>
              </w:rPr>
              <w:t xml:space="preserve"> </w:t>
            </w:r>
          </w:p>
        </w:tc>
      </w:tr>
    </w:tbl>
    <w:p w14:paraId="444A885E" w14:textId="77777777" w:rsidR="00FA3C8F" w:rsidRDefault="00FA3C8F" w:rsidP="007935A1">
      <w:pPr>
        <w:spacing w:line="240" w:lineRule="auto"/>
      </w:pPr>
    </w:p>
    <w:tbl>
      <w:tblPr>
        <w:tblStyle w:val="TableGrid"/>
        <w:tblW w:w="5508" w:type="dxa"/>
        <w:tblLook w:val="04A0" w:firstRow="1" w:lastRow="0" w:firstColumn="1" w:lastColumn="0" w:noHBand="0" w:noVBand="1"/>
      </w:tblPr>
      <w:tblGrid>
        <w:gridCol w:w="3168"/>
        <w:gridCol w:w="2340"/>
      </w:tblGrid>
      <w:tr w:rsidR="00682C48" w:rsidRPr="00682C48" w14:paraId="0DE140DA" w14:textId="77777777" w:rsidTr="005714F8">
        <w:trPr>
          <w:trHeight w:val="413"/>
        </w:trPr>
        <w:tc>
          <w:tcPr>
            <w:tcW w:w="3168" w:type="dxa"/>
            <w:vAlign w:val="center"/>
          </w:tcPr>
          <w:p w14:paraId="73272523" w14:textId="3E285530" w:rsidR="00112423" w:rsidRPr="00682C48" w:rsidRDefault="00682C48" w:rsidP="00CD02FC">
            <w:pPr>
              <w:rPr>
                <w:color w:val="002060"/>
                <w:sz w:val="24"/>
                <w:szCs w:val="24"/>
              </w:rPr>
            </w:pPr>
            <w:r w:rsidRPr="00682C48">
              <w:rPr>
                <w:color w:val="002060"/>
                <w:sz w:val="24"/>
                <w:szCs w:val="24"/>
              </w:rPr>
              <w:t xml:space="preserve">Open Dental </w:t>
            </w:r>
            <w:r w:rsidR="00CA0B2D">
              <w:rPr>
                <w:color w:val="002060"/>
                <w:sz w:val="24"/>
                <w:szCs w:val="24"/>
              </w:rPr>
              <w:t xml:space="preserve"> Go Live Date</w:t>
            </w:r>
          </w:p>
        </w:tc>
        <w:tc>
          <w:tcPr>
            <w:tcW w:w="2340" w:type="dxa"/>
            <w:vAlign w:val="center"/>
          </w:tcPr>
          <w:p w14:paraId="3FC89AA3" w14:textId="6F069134" w:rsidR="00112423" w:rsidRPr="00682C48" w:rsidRDefault="00112423" w:rsidP="00CD02FC">
            <w:pPr>
              <w:rPr>
                <w:color w:val="002060"/>
                <w:sz w:val="24"/>
                <w:szCs w:val="24"/>
              </w:rPr>
            </w:pPr>
          </w:p>
        </w:tc>
      </w:tr>
      <w:tr w:rsidR="00682C48" w:rsidRPr="00682C48" w14:paraId="146BF300" w14:textId="77777777" w:rsidTr="005714F8">
        <w:trPr>
          <w:trHeight w:val="413"/>
        </w:trPr>
        <w:tc>
          <w:tcPr>
            <w:tcW w:w="3168" w:type="dxa"/>
            <w:vAlign w:val="center"/>
          </w:tcPr>
          <w:p w14:paraId="299160B9" w14:textId="5CDB04EF" w:rsidR="00682C48" w:rsidRPr="00682C48" w:rsidRDefault="00682C48" w:rsidP="00CD02FC">
            <w:pPr>
              <w:rPr>
                <w:color w:val="002060"/>
                <w:sz w:val="24"/>
                <w:szCs w:val="24"/>
              </w:rPr>
            </w:pPr>
            <w:r w:rsidRPr="00682C48">
              <w:rPr>
                <w:color w:val="002060"/>
                <w:sz w:val="24"/>
                <w:szCs w:val="24"/>
              </w:rPr>
              <w:t xml:space="preserve">Open Dental customer ID </w:t>
            </w:r>
          </w:p>
        </w:tc>
        <w:tc>
          <w:tcPr>
            <w:tcW w:w="2340" w:type="dxa"/>
            <w:vAlign w:val="center"/>
          </w:tcPr>
          <w:p w14:paraId="49386AF4" w14:textId="77777777" w:rsidR="00682C48" w:rsidRPr="00682C48" w:rsidRDefault="00682C48" w:rsidP="00CD02FC">
            <w:pPr>
              <w:rPr>
                <w:color w:val="002060"/>
                <w:sz w:val="24"/>
                <w:szCs w:val="24"/>
              </w:rPr>
            </w:pPr>
          </w:p>
        </w:tc>
      </w:tr>
      <w:tr w:rsidR="00682C48" w:rsidRPr="00682C48" w14:paraId="154330C2" w14:textId="77777777" w:rsidTr="005714F8">
        <w:trPr>
          <w:trHeight w:val="413"/>
        </w:trPr>
        <w:tc>
          <w:tcPr>
            <w:tcW w:w="3168" w:type="dxa"/>
            <w:vAlign w:val="center"/>
          </w:tcPr>
          <w:p w14:paraId="1C0CE2CD" w14:textId="4DB24BD5" w:rsidR="00682C48" w:rsidRPr="00682C48" w:rsidRDefault="00682C48" w:rsidP="00CD02FC">
            <w:pPr>
              <w:rPr>
                <w:color w:val="002060"/>
                <w:sz w:val="24"/>
                <w:szCs w:val="24"/>
              </w:rPr>
            </w:pPr>
            <w:r w:rsidRPr="00682C48">
              <w:rPr>
                <w:color w:val="002060"/>
                <w:sz w:val="24"/>
                <w:szCs w:val="24"/>
              </w:rPr>
              <w:t xml:space="preserve">Open Dental contact </w:t>
            </w:r>
          </w:p>
        </w:tc>
        <w:tc>
          <w:tcPr>
            <w:tcW w:w="2340" w:type="dxa"/>
            <w:vAlign w:val="center"/>
          </w:tcPr>
          <w:p w14:paraId="35659649" w14:textId="77777777" w:rsidR="00682C48" w:rsidRPr="00682C48" w:rsidRDefault="00682C48" w:rsidP="00CD02FC">
            <w:pPr>
              <w:rPr>
                <w:color w:val="002060"/>
                <w:sz w:val="24"/>
                <w:szCs w:val="24"/>
              </w:rPr>
            </w:pPr>
          </w:p>
        </w:tc>
        <w:bookmarkStart w:id="0" w:name="_GoBack"/>
        <w:bookmarkEnd w:id="0"/>
      </w:tr>
    </w:tbl>
    <w:p w14:paraId="1C5C91F5" w14:textId="77777777" w:rsidR="00B3219A" w:rsidRDefault="00B3219A"/>
    <w:p w14:paraId="1BB4EA90" w14:textId="77777777" w:rsidR="00FA3C8F" w:rsidRDefault="00FA3C8F" w:rsidP="007935A1">
      <w:pPr>
        <w:spacing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5"/>
        <w:gridCol w:w="7225"/>
      </w:tblGrid>
      <w:tr w:rsidR="00682C48" w:rsidRPr="00682C48" w14:paraId="24332EE9" w14:textId="77777777" w:rsidTr="00C93512">
        <w:tc>
          <w:tcPr>
            <w:tcW w:w="3618" w:type="dxa"/>
            <w:vAlign w:val="center"/>
          </w:tcPr>
          <w:p w14:paraId="06975C60" w14:textId="77777777" w:rsidR="00C37E31" w:rsidRPr="00682C48" w:rsidRDefault="00C37E31" w:rsidP="00C93512">
            <w:pPr>
              <w:jc w:val="center"/>
              <w:rPr>
                <w:color w:val="002060"/>
                <w:sz w:val="24"/>
                <w:szCs w:val="24"/>
              </w:rPr>
            </w:pPr>
            <w:r w:rsidRPr="00682C48">
              <w:rPr>
                <w:noProof/>
                <w:color w:val="002060"/>
                <w:sz w:val="24"/>
                <w:szCs w:val="24"/>
              </w:rPr>
              <w:t>Notes / Additional Information:</w:t>
            </w:r>
          </w:p>
        </w:tc>
        <w:tc>
          <w:tcPr>
            <w:tcW w:w="7398" w:type="dxa"/>
            <w:vAlign w:val="center"/>
          </w:tcPr>
          <w:p w14:paraId="77BF7BFB" w14:textId="77777777" w:rsidR="00C37E31" w:rsidRPr="00682C48" w:rsidRDefault="00C37E31" w:rsidP="002265FC">
            <w:pPr>
              <w:rPr>
                <w:color w:val="002060"/>
                <w:sz w:val="24"/>
                <w:szCs w:val="24"/>
              </w:rPr>
            </w:pPr>
          </w:p>
          <w:p w14:paraId="0804335D" w14:textId="77777777" w:rsidR="00C37E31" w:rsidRPr="00682C48" w:rsidRDefault="00C37E31" w:rsidP="002265FC">
            <w:pPr>
              <w:rPr>
                <w:color w:val="002060"/>
                <w:sz w:val="24"/>
                <w:szCs w:val="24"/>
              </w:rPr>
            </w:pPr>
          </w:p>
        </w:tc>
      </w:tr>
    </w:tbl>
    <w:p w14:paraId="5A9B55FE" w14:textId="77777777" w:rsidR="00741A31" w:rsidRDefault="00741A31" w:rsidP="00741A31">
      <w:pPr>
        <w:pStyle w:val="Footer"/>
      </w:pPr>
    </w:p>
    <w:p w14:paraId="143ED7B4" w14:textId="77777777" w:rsidR="00741A31" w:rsidRDefault="00741A31" w:rsidP="00741A31">
      <w:pPr>
        <w:pStyle w:val="Footer"/>
      </w:pPr>
    </w:p>
    <w:p w14:paraId="49E5D37B" w14:textId="301996FF" w:rsidR="00741A31" w:rsidRPr="00682C48" w:rsidRDefault="00741A31" w:rsidP="00741A31">
      <w:pPr>
        <w:pStyle w:val="Footer"/>
        <w:jc w:val="center"/>
        <w:rPr>
          <w:b/>
          <w:color w:val="002060"/>
          <w:sz w:val="24"/>
          <w:szCs w:val="24"/>
        </w:rPr>
      </w:pPr>
      <w:r w:rsidRPr="00682C48">
        <w:rPr>
          <w:b/>
          <w:color w:val="002060"/>
          <w:sz w:val="24"/>
          <w:szCs w:val="24"/>
        </w:rPr>
        <w:t xml:space="preserve">Email completed form </w:t>
      </w:r>
      <w:r w:rsidR="001332D2" w:rsidRPr="00682C48">
        <w:rPr>
          <w:b/>
          <w:color w:val="002060"/>
          <w:sz w:val="24"/>
          <w:szCs w:val="24"/>
        </w:rPr>
        <w:t>to</w:t>
      </w:r>
      <w:r w:rsidR="00F60F8F" w:rsidRPr="00682C48">
        <w:rPr>
          <w:b/>
          <w:color w:val="002060"/>
          <w:sz w:val="24"/>
          <w:szCs w:val="24"/>
        </w:rPr>
        <w:t xml:space="preserve"> </w:t>
      </w:r>
      <w:r w:rsidR="00682C48" w:rsidRPr="00682C48">
        <w:rPr>
          <w:b/>
          <w:color w:val="002060"/>
          <w:sz w:val="24"/>
          <w:szCs w:val="24"/>
        </w:rPr>
        <w:t xml:space="preserve">Physician Info </w:t>
      </w:r>
      <w:r w:rsidR="00F60F8F" w:rsidRPr="00682C48">
        <w:rPr>
          <w:b/>
          <w:color w:val="002060"/>
          <w:sz w:val="24"/>
          <w:szCs w:val="24"/>
        </w:rPr>
        <w:t xml:space="preserve">at </w:t>
      </w:r>
      <w:r w:rsidR="00682C48" w:rsidRPr="00682C48">
        <w:rPr>
          <w:rStyle w:val="Hyperlink"/>
          <w:b/>
          <w:color w:val="002060"/>
          <w:sz w:val="24"/>
          <w:szCs w:val="24"/>
        </w:rPr>
        <w:t>Physicianinfo@changehealthcare.com</w:t>
      </w:r>
    </w:p>
    <w:p w14:paraId="6EFE225D" w14:textId="77777777" w:rsidR="00F60F8F" w:rsidRDefault="00F60F8F" w:rsidP="00741A31">
      <w:pPr>
        <w:pStyle w:val="Footer"/>
        <w:jc w:val="center"/>
      </w:pPr>
    </w:p>
    <w:sectPr w:rsidR="00F60F8F" w:rsidSect="003A75BE">
      <w:headerReference w:type="default" r:id="rId11"/>
      <w:type w:val="continuous"/>
      <w:pgSz w:w="12240" w:h="15840"/>
      <w:pgMar w:top="720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9B5771" w14:textId="77777777" w:rsidR="009D2D38" w:rsidRDefault="009D2D38" w:rsidP="002D40C8">
      <w:pPr>
        <w:spacing w:after="0" w:line="240" w:lineRule="auto"/>
      </w:pPr>
      <w:r>
        <w:separator/>
      </w:r>
    </w:p>
  </w:endnote>
  <w:endnote w:type="continuationSeparator" w:id="0">
    <w:p w14:paraId="45212BAB" w14:textId="77777777" w:rsidR="009D2D38" w:rsidRDefault="009D2D38" w:rsidP="002D4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298699" w14:textId="77777777" w:rsidR="009D2D38" w:rsidRDefault="009D2D38" w:rsidP="002D40C8">
      <w:pPr>
        <w:spacing w:after="0" w:line="240" w:lineRule="auto"/>
      </w:pPr>
      <w:r>
        <w:separator/>
      </w:r>
    </w:p>
  </w:footnote>
  <w:footnote w:type="continuationSeparator" w:id="0">
    <w:p w14:paraId="5C2432FE" w14:textId="77777777" w:rsidR="009D2D38" w:rsidRDefault="009D2D38" w:rsidP="002D40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81654C" w14:textId="51373FDA" w:rsidR="002265FC" w:rsidRPr="00943521" w:rsidRDefault="002265FC" w:rsidP="003A75BE">
    <w:pPr>
      <w:pStyle w:val="Header"/>
      <w:ind w:left="5760"/>
      <w:jc w:val="right"/>
      <w:rPr>
        <w:sz w:val="24"/>
        <w:szCs w:val="24"/>
      </w:rPr>
    </w:pPr>
    <w:r w:rsidRPr="00682C48">
      <w:rPr>
        <w:b/>
        <w:i/>
        <w:color w:val="002060"/>
        <w:sz w:val="24"/>
        <w:szCs w:val="24"/>
      </w:rPr>
      <w:t xml:space="preserve">Please save this document using the provider </w:t>
    </w:r>
    <w:proofErr w:type="spellStart"/>
    <w:r w:rsidR="00682C48" w:rsidRPr="00682C48">
      <w:rPr>
        <w:b/>
        <w:i/>
        <w:color w:val="002060"/>
        <w:sz w:val="24"/>
        <w:szCs w:val="24"/>
      </w:rPr>
      <w:t>Name_Open</w:t>
    </w:r>
    <w:proofErr w:type="spellEnd"/>
    <w:r w:rsidR="00682C48" w:rsidRPr="00682C48">
      <w:rPr>
        <w:b/>
        <w:i/>
        <w:color w:val="002060"/>
        <w:sz w:val="24"/>
        <w:szCs w:val="24"/>
      </w:rPr>
      <w:t xml:space="preserve"> Dental enrollment form </w:t>
    </w:r>
    <w:r w:rsidRPr="00682C48">
      <w:rPr>
        <w:b/>
        <w:i/>
        <w:color w:val="002060"/>
        <w:sz w:val="24"/>
        <w:szCs w:val="24"/>
      </w:rPr>
      <w:t>in the file name.  Then email the form to:</w:t>
    </w:r>
    <w:r w:rsidRPr="00682C48">
      <w:rPr>
        <w:i/>
        <w:color w:val="002060"/>
        <w:sz w:val="24"/>
        <w:szCs w:val="24"/>
      </w:rPr>
      <w:t xml:space="preserve"> </w:t>
    </w:r>
    <w:hyperlink r:id="rId1" w:history="1">
      <w:r w:rsidR="00682C48" w:rsidRPr="00682C48">
        <w:rPr>
          <w:rStyle w:val="Hyperlink"/>
          <w:color w:val="002060"/>
        </w:rPr>
        <w:t>Physicianinfo@changehealthcare.com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E650DB"/>
    <w:multiLevelType w:val="hybridMultilevel"/>
    <w:tmpl w:val="638C56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wNDUBUoaGRoamZko6SsGpxcWZ+XkgBUa1AFo4Sv4sAAAA"/>
  </w:docVars>
  <w:rsids>
    <w:rsidRoot w:val="002D40C8"/>
    <w:rsid w:val="000027B3"/>
    <w:rsid w:val="00012EE4"/>
    <w:rsid w:val="000550B3"/>
    <w:rsid w:val="00075C25"/>
    <w:rsid w:val="000B25C4"/>
    <w:rsid w:val="000B7527"/>
    <w:rsid w:val="00112423"/>
    <w:rsid w:val="001124B8"/>
    <w:rsid w:val="001332D2"/>
    <w:rsid w:val="001B29BC"/>
    <w:rsid w:val="001B3220"/>
    <w:rsid w:val="001C1A72"/>
    <w:rsid w:val="001C4041"/>
    <w:rsid w:val="001E0B12"/>
    <w:rsid w:val="001E3E3A"/>
    <w:rsid w:val="001E7118"/>
    <w:rsid w:val="001F1F03"/>
    <w:rsid w:val="002265FC"/>
    <w:rsid w:val="002343AB"/>
    <w:rsid w:val="0023756F"/>
    <w:rsid w:val="00245E6A"/>
    <w:rsid w:val="0025434B"/>
    <w:rsid w:val="002777A2"/>
    <w:rsid w:val="00294C2C"/>
    <w:rsid w:val="002B182A"/>
    <w:rsid w:val="002C6F4B"/>
    <w:rsid w:val="002D40C8"/>
    <w:rsid w:val="002D6BD6"/>
    <w:rsid w:val="002D775B"/>
    <w:rsid w:val="002E25C9"/>
    <w:rsid w:val="002F352D"/>
    <w:rsid w:val="003136F2"/>
    <w:rsid w:val="003307A0"/>
    <w:rsid w:val="00332A73"/>
    <w:rsid w:val="00370803"/>
    <w:rsid w:val="00376A53"/>
    <w:rsid w:val="00384767"/>
    <w:rsid w:val="00392B14"/>
    <w:rsid w:val="003A4650"/>
    <w:rsid w:val="003A75BE"/>
    <w:rsid w:val="003B253C"/>
    <w:rsid w:val="003B4493"/>
    <w:rsid w:val="003B6D14"/>
    <w:rsid w:val="003D6EC1"/>
    <w:rsid w:val="003E71A3"/>
    <w:rsid w:val="003F1B94"/>
    <w:rsid w:val="00432C23"/>
    <w:rsid w:val="00445828"/>
    <w:rsid w:val="004542AF"/>
    <w:rsid w:val="004601D5"/>
    <w:rsid w:val="00481C5D"/>
    <w:rsid w:val="004A049A"/>
    <w:rsid w:val="004C6E0D"/>
    <w:rsid w:val="0052188F"/>
    <w:rsid w:val="00544A87"/>
    <w:rsid w:val="00552802"/>
    <w:rsid w:val="005617A6"/>
    <w:rsid w:val="005714F8"/>
    <w:rsid w:val="005D6FE6"/>
    <w:rsid w:val="00605CAF"/>
    <w:rsid w:val="00626D63"/>
    <w:rsid w:val="00661153"/>
    <w:rsid w:val="00666977"/>
    <w:rsid w:val="00682C48"/>
    <w:rsid w:val="00684697"/>
    <w:rsid w:val="00685CC4"/>
    <w:rsid w:val="006A0FD4"/>
    <w:rsid w:val="006A1772"/>
    <w:rsid w:val="006C7A8C"/>
    <w:rsid w:val="006F0007"/>
    <w:rsid w:val="006F5CF3"/>
    <w:rsid w:val="006F7577"/>
    <w:rsid w:val="0071545C"/>
    <w:rsid w:val="00722688"/>
    <w:rsid w:val="00741A31"/>
    <w:rsid w:val="007460FC"/>
    <w:rsid w:val="00761825"/>
    <w:rsid w:val="007935A1"/>
    <w:rsid w:val="007A0136"/>
    <w:rsid w:val="007B4744"/>
    <w:rsid w:val="007B6966"/>
    <w:rsid w:val="008145EC"/>
    <w:rsid w:val="008263B7"/>
    <w:rsid w:val="00831731"/>
    <w:rsid w:val="00864B6F"/>
    <w:rsid w:val="00866343"/>
    <w:rsid w:val="008764F9"/>
    <w:rsid w:val="00885A3F"/>
    <w:rsid w:val="00887107"/>
    <w:rsid w:val="00887191"/>
    <w:rsid w:val="008A615E"/>
    <w:rsid w:val="008D5344"/>
    <w:rsid w:val="008F336E"/>
    <w:rsid w:val="00904447"/>
    <w:rsid w:val="009335E4"/>
    <w:rsid w:val="00943521"/>
    <w:rsid w:val="009601EA"/>
    <w:rsid w:val="00966369"/>
    <w:rsid w:val="00981A72"/>
    <w:rsid w:val="00991597"/>
    <w:rsid w:val="009967FB"/>
    <w:rsid w:val="009D2D38"/>
    <w:rsid w:val="009F7E38"/>
    <w:rsid w:val="00A7210E"/>
    <w:rsid w:val="00A91A01"/>
    <w:rsid w:val="00AC50E1"/>
    <w:rsid w:val="00AD10E7"/>
    <w:rsid w:val="00AD3DA8"/>
    <w:rsid w:val="00AD4585"/>
    <w:rsid w:val="00AE4A27"/>
    <w:rsid w:val="00B10698"/>
    <w:rsid w:val="00B3219A"/>
    <w:rsid w:val="00B60BE8"/>
    <w:rsid w:val="00B70A1C"/>
    <w:rsid w:val="00B862E4"/>
    <w:rsid w:val="00BB5AC0"/>
    <w:rsid w:val="00BD62D3"/>
    <w:rsid w:val="00BF08B2"/>
    <w:rsid w:val="00BF5110"/>
    <w:rsid w:val="00BF6E40"/>
    <w:rsid w:val="00C37E31"/>
    <w:rsid w:val="00C93512"/>
    <w:rsid w:val="00CA0B2D"/>
    <w:rsid w:val="00CA4342"/>
    <w:rsid w:val="00CF72A1"/>
    <w:rsid w:val="00D13031"/>
    <w:rsid w:val="00D540DD"/>
    <w:rsid w:val="00D73422"/>
    <w:rsid w:val="00D76F34"/>
    <w:rsid w:val="00DB288C"/>
    <w:rsid w:val="00DC2D00"/>
    <w:rsid w:val="00DE6043"/>
    <w:rsid w:val="00DE682C"/>
    <w:rsid w:val="00DF78C5"/>
    <w:rsid w:val="00E04980"/>
    <w:rsid w:val="00E30080"/>
    <w:rsid w:val="00E33887"/>
    <w:rsid w:val="00E65128"/>
    <w:rsid w:val="00E77A31"/>
    <w:rsid w:val="00E91BD4"/>
    <w:rsid w:val="00E95E12"/>
    <w:rsid w:val="00ED6C69"/>
    <w:rsid w:val="00EF119D"/>
    <w:rsid w:val="00F30300"/>
    <w:rsid w:val="00F36566"/>
    <w:rsid w:val="00F4265C"/>
    <w:rsid w:val="00F44DFF"/>
    <w:rsid w:val="00F4677B"/>
    <w:rsid w:val="00F60F8F"/>
    <w:rsid w:val="00F75060"/>
    <w:rsid w:val="00F82CA3"/>
    <w:rsid w:val="00FA3C8F"/>
    <w:rsid w:val="00FA5929"/>
    <w:rsid w:val="00FC4176"/>
    <w:rsid w:val="00FF3814"/>
    <w:rsid w:val="00FF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10B194"/>
  <w15:docId w15:val="{CC6E94D0-6339-4AB2-B344-223C8B3B2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24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0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4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0C8"/>
  </w:style>
  <w:style w:type="paragraph" w:styleId="Footer">
    <w:name w:val="footer"/>
    <w:basedOn w:val="Normal"/>
    <w:link w:val="FooterChar"/>
    <w:uiPriority w:val="99"/>
    <w:unhideWhenUsed/>
    <w:rsid w:val="002D4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0C8"/>
  </w:style>
  <w:style w:type="character" w:styleId="Hyperlink">
    <w:name w:val="Hyperlink"/>
    <w:basedOn w:val="DefaultParagraphFont"/>
    <w:uiPriority w:val="99"/>
    <w:unhideWhenUsed/>
    <w:rsid w:val="0094352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935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E4A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4A2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862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62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62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2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2E4"/>
    <w:rPr>
      <w:b/>
      <w:bCs/>
      <w:sz w:val="20"/>
      <w:szCs w:val="20"/>
    </w:rPr>
  </w:style>
  <w:style w:type="character" w:customStyle="1" w:styleId="baec5a81-e4d6-4674-97f3-e9220f0136c1">
    <w:name w:val="baec5a81-e4d6-4674-97f3-e9220f0136c1"/>
    <w:basedOn w:val="DefaultParagraphFont"/>
    <w:rsid w:val="002F35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3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ysicianinfo@changehealthcar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8F574330E6594182FFB8CF7220655F" ma:contentTypeVersion="2" ma:contentTypeDescription="Create a new document." ma:contentTypeScope="" ma:versionID="5eae9b0be1be5ce1c93755a1ce9e38f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9DA62C-B732-4006-B481-00F44A806B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8610AA-38E6-431C-864D-6B2C4DCCA37B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D540365-F297-409B-ADD9-BCF0DFB8F7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D6B686-1AC5-4384-B002-FAA95606A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. Sutter lead form (FastTrack)</vt:lpstr>
    </vt:vector>
  </TitlesOfParts>
  <Company>Emdeon</Company>
  <LinksUpToDate>false</LinksUpToDate>
  <CharactersWithSpaces>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. Sutter lead form (FastTrack)</dc:title>
  <dc:creator>Eileen</dc:creator>
  <cp:lastModifiedBy>Goins, Tj</cp:lastModifiedBy>
  <cp:revision>3</cp:revision>
  <dcterms:created xsi:type="dcterms:W3CDTF">2019-05-07T16:11:00Z</dcterms:created>
  <dcterms:modified xsi:type="dcterms:W3CDTF">2019-05-07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8F574330E6594182FFB8CF7220655F</vt:lpwstr>
  </property>
</Properties>
</file>